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3097" w:rsidRDefault="0069284D" w:rsidP="007A322E">
      <w:pPr>
        <w:pStyle w:val="NoSpacing"/>
        <w:jc w:val="both"/>
      </w:pPr>
      <w:r>
        <w:t>Press release</w:t>
      </w:r>
    </w:p>
    <w:p w:rsidR="0069284D" w:rsidRDefault="0069284D" w:rsidP="0069284D">
      <w:pPr>
        <w:pStyle w:val="NoSpacing"/>
      </w:pPr>
      <w:r>
        <w:t>Bristol Downtown Decorating Committee</w:t>
      </w:r>
    </w:p>
    <w:p w:rsidR="0069284D" w:rsidRDefault="0069284D" w:rsidP="0069284D">
      <w:pPr>
        <w:pStyle w:val="NoSpacing"/>
      </w:pPr>
      <w:r>
        <w:t>September 22, 2019</w:t>
      </w:r>
    </w:p>
    <w:p w:rsidR="0069284D" w:rsidRDefault="0069284D" w:rsidP="0069284D">
      <w:pPr>
        <w:pStyle w:val="NoSpacing"/>
      </w:pPr>
    </w:p>
    <w:p w:rsidR="0069284D" w:rsidRDefault="0069284D" w:rsidP="007A322E">
      <w:pPr>
        <w:pStyle w:val="NoSpacing"/>
        <w:jc w:val="both"/>
      </w:pPr>
      <w:r>
        <w:t xml:space="preserve">As we enter the Fall season the Bristol Downtown Decorating Committee is celebrating another successful summer garden season. The weather has been great for growing and the array of color surrounding the square has been outstanding.  </w:t>
      </w:r>
    </w:p>
    <w:p w:rsidR="007A322E" w:rsidRDefault="007A322E" w:rsidP="007A322E">
      <w:pPr>
        <w:pStyle w:val="NoSpacing"/>
        <w:jc w:val="both"/>
      </w:pPr>
    </w:p>
    <w:p w:rsidR="0069284D" w:rsidRDefault="0069284D" w:rsidP="007A322E">
      <w:pPr>
        <w:pStyle w:val="NoSpacing"/>
        <w:jc w:val="both"/>
      </w:pPr>
      <w:r>
        <w:t>None of this would have been possible without the numerous volunteer hours put in by our committee members. In the spring we first had to clean out the beds, purchase the flowers, plant, mulch, water every day</w:t>
      </w:r>
      <w:r w:rsidR="00526788">
        <w:t>, weed</w:t>
      </w:r>
      <w:r>
        <w:t xml:space="preserve"> and deadhead to keep more blooms coming. You may have seen the UTV early in the morning being driven around to all the hanging plants and places that were hard to reach with a hose. Then there was the hose to the center island</w:t>
      </w:r>
      <w:r w:rsidR="00581D06">
        <w:t xml:space="preserve"> to keep these plants looking their best</w:t>
      </w:r>
      <w:r>
        <w:t xml:space="preserve">.  We are very thankful to the volunteers that enabled this to be done daily.  Martha </w:t>
      </w:r>
      <w:proofErr w:type="spellStart"/>
      <w:r>
        <w:t>Hulsman</w:t>
      </w:r>
      <w:proofErr w:type="spellEnd"/>
      <w:r>
        <w:t xml:space="preserve"> did an outstanding job deadheading often in the evening when she got home from work.</w:t>
      </w:r>
      <w:r w:rsidR="00581D06">
        <w:t xml:space="preserve"> A special thanks to Ned Gordon for watering the barrels by the stop light.</w:t>
      </w:r>
    </w:p>
    <w:p w:rsidR="007A322E" w:rsidRDefault="007A322E" w:rsidP="007A322E">
      <w:pPr>
        <w:pStyle w:val="NoSpacing"/>
        <w:jc w:val="both"/>
      </w:pPr>
    </w:p>
    <w:p w:rsidR="00526788" w:rsidRDefault="00526788" w:rsidP="007A322E">
      <w:pPr>
        <w:pStyle w:val="NoSpacing"/>
        <w:jc w:val="both"/>
      </w:pPr>
      <w:r>
        <w:t xml:space="preserve">As the weather changes so will the displays. Soon we will be decorating for Halloween and then on to Christmas.  The committee will get a little </w:t>
      </w:r>
      <w:proofErr w:type="gramStart"/>
      <w:r>
        <w:t>well deserved</w:t>
      </w:r>
      <w:proofErr w:type="gramEnd"/>
      <w:r>
        <w:t xml:space="preserve"> break through the winter </w:t>
      </w:r>
      <w:r w:rsidR="00581D06">
        <w:t>months;</w:t>
      </w:r>
      <w:r>
        <w:t xml:space="preserve"> however that is the time that our minds are working on new ideas for spring!</w:t>
      </w:r>
    </w:p>
    <w:p w:rsidR="007A322E" w:rsidRDefault="007A322E" w:rsidP="007A322E">
      <w:pPr>
        <w:pStyle w:val="NoSpacing"/>
        <w:jc w:val="both"/>
      </w:pPr>
    </w:p>
    <w:p w:rsidR="00526788" w:rsidRDefault="00526788" w:rsidP="007A322E">
      <w:pPr>
        <w:pStyle w:val="NoSpacing"/>
        <w:jc w:val="both"/>
      </w:pPr>
      <w:r>
        <w:t>It has been so rewarding to</w:t>
      </w:r>
      <w:r w:rsidR="00581D06">
        <w:t xml:space="preserve"> hear so many positive comments from drivers and pedestrians as</w:t>
      </w:r>
      <w:r>
        <w:t xml:space="preserve"> we are watering and weeding. The beautification of Bristol Square has made a significant impact on the way our town is viewed by both o</w:t>
      </w:r>
      <w:r w:rsidR="00581D06">
        <w:t xml:space="preserve">ur local citizens and those </w:t>
      </w:r>
      <w:r>
        <w:t>traveling through. We thank you</w:t>
      </w:r>
      <w:r w:rsidR="00581D06">
        <w:t xml:space="preserve"> all</w:t>
      </w:r>
      <w:r>
        <w:t xml:space="preserve"> for your support.</w:t>
      </w:r>
    </w:p>
    <w:p w:rsidR="00526788" w:rsidRDefault="00581D06" w:rsidP="007A322E">
      <w:pPr>
        <w:pStyle w:val="NoSpacing"/>
        <w:jc w:val="both"/>
      </w:pPr>
      <w:r>
        <w:t xml:space="preserve">Committee members are </w:t>
      </w:r>
      <w:r w:rsidR="00526788">
        <w:t xml:space="preserve">Hilda Bruno, Martha </w:t>
      </w:r>
      <w:proofErr w:type="spellStart"/>
      <w:r w:rsidR="00526788">
        <w:t>Hulsmans</w:t>
      </w:r>
      <w:proofErr w:type="spellEnd"/>
      <w:r w:rsidR="00526788">
        <w:t xml:space="preserve">, Joanne Burwell, </w:t>
      </w:r>
      <w:proofErr w:type="spellStart"/>
      <w:r w:rsidR="00526788">
        <w:t>Julainne</w:t>
      </w:r>
      <w:proofErr w:type="spellEnd"/>
      <w:r w:rsidR="00526788">
        <w:t xml:space="preserve"> </w:t>
      </w:r>
      <w:proofErr w:type="spellStart"/>
      <w:r w:rsidR="00526788">
        <w:t>Gelderman</w:t>
      </w:r>
      <w:proofErr w:type="spellEnd"/>
      <w:r w:rsidR="00526788">
        <w:t xml:space="preserve">, Jodie and Steve Favorite, Bill and Sue Neiman, Jan and Richard Metcalf, Marylee </w:t>
      </w:r>
      <w:proofErr w:type="spellStart"/>
      <w:r w:rsidR="00526788">
        <w:t>Guerten</w:t>
      </w:r>
      <w:proofErr w:type="spellEnd"/>
      <w:r w:rsidR="00526788">
        <w:t xml:space="preserve"> and Lucille and Tom Keegan.  New volunteers are always welcome.</w:t>
      </w:r>
      <w:r w:rsidR="00DB7A13">
        <w:t xml:space="preserve"> Call 744-2686 for more information.</w:t>
      </w:r>
    </w:p>
    <w:p w:rsidR="00526788" w:rsidRDefault="00526788" w:rsidP="0069284D">
      <w:pPr>
        <w:pStyle w:val="NoSpacing"/>
      </w:pPr>
      <w:bookmarkStart w:id="0" w:name="_GoBack"/>
      <w:bookmarkEnd w:id="0"/>
    </w:p>
    <w:sectPr w:rsidR="00526788" w:rsidSect="009C30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jU1sTQ3MDS1MDdR0lEKTi0uzszPAykwrAUAOnawICwAAAA="/>
  </w:docVars>
  <w:rsids>
    <w:rsidRoot w:val="0069284D"/>
    <w:rsid w:val="00526788"/>
    <w:rsid w:val="00581D06"/>
    <w:rsid w:val="0069284D"/>
    <w:rsid w:val="007A322E"/>
    <w:rsid w:val="009C3097"/>
    <w:rsid w:val="00DB7A13"/>
    <w:rsid w:val="00F10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8FBE"/>
  <w15:docId w15:val="{55D0A287-4CD5-4A8A-B092-DC5BF03CB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0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28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61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lle</dc:creator>
  <cp:lastModifiedBy>Christina Goodwin</cp:lastModifiedBy>
  <cp:revision>2</cp:revision>
  <dcterms:created xsi:type="dcterms:W3CDTF">2019-10-29T19:46:00Z</dcterms:created>
  <dcterms:modified xsi:type="dcterms:W3CDTF">2019-10-29T19:46:00Z</dcterms:modified>
</cp:coreProperties>
</file>